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E68134" w14:textId="4AAAC156" w:rsidR="00DB40CC" w:rsidRPr="00E2423E" w:rsidRDefault="00FC403E" w:rsidP="000417D6">
      <w:pPr>
        <w:spacing w:after="0"/>
        <w:jc w:val="center"/>
        <w:rPr>
          <w:b/>
          <w:bCs/>
        </w:rPr>
      </w:pPr>
      <w:proofErr w:type="spellStart"/>
      <w:r>
        <w:rPr>
          <w:b/>
          <w:bCs/>
        </w:rPr>
        <w:t>ha</w:t>
      </w:r>
      <w:r w:rsidR="000417D6" w:rsidRPr="00E2423E">
        <w:rPr>
          <w:b/>
          <w:bCs/>
        </w:rPr>
        <w:t>American</w:t>
      </w:r>
      <w:proofErr w:type="spellEnd"/>
      <w:r w:rsidR="000417D6" w:rsidRPr="00E2423E">
        <w:rPr>
          <w:b/>
          <w:bCs/>
        </w:rPr>
        <w:t xml:space="preserve"> International University-Bangladesh</w:t>
      </w:r>
    </w:p>
    <w:p w14:paraId="54F7913D" w14:textId="569FFFB2" w:rsidR="000417D6" w:rsidRPr="00E2423E" w:rsidRDefault="004C79AC" w:rsidP="000417D6">
      <w:pPr>
        <w:spacing w:after="0"/>
        <w:jc w:val="center"/>
        <w:rPr>
          <w:b/>
          <w:bCs/>
        </w:rPr>
      </w:pPr>
      <w:r w:rsidRPr="00E2423E">
        <w:rPr>
          <w:b/>
          <w:bCs/>
        </w:rPr>
        <w:t>CSC 1205: Object Oriented Programming 1(java)</w:t>
      </w:r>
    </w:p>
    <w:tbl>
      <w:tblPr>
        <w:tblStyle w:val="TableGrid"/>
        <w:tblpPr w:leftFromText="180" w:rightFromText="180" w:vertAnchor="page" w:horzAnchor="margin" w:tblpY="1906"/>
        <w:tblW w:w="11016" w:type="dxa"/>
        <w:tblLayout w:type="fixed"/>
        <w:tblLook w:val="04A0" w:firstRow="1" w:lastRow="0" w:firstColumn="1" w:lastColumn="0" w:noHBand="0" w:noVBand="1"/>
      </w:tblPr>
      <w:tblGrid>
        <w:gridCol w:w="3348"/>
        <w:gridCol w:w="1170"/>
        <w:gridCol w:w="1260"/>
        <w:gridCol w:w="1350"/>
        <w:gridCol w:w="1530"/>
        <w:gridCol w:w="1046"/>
        <w:gridCol w:w="1312"/>
      </w:tblGrid>
      <w:tr w:rsidR="00C038CF" w14:paraId="636AD6CE" w14:textId="77777777" w:rsidTr="00440316">
        <w:trPr>
          <w:trHeight w:val="277"/>
        </w:trPr>
        <w:tc>
          <w:tcPr>
            <w:tcW w:w="11016" w:type="dxa"/>
            <w:gridSpan w:val="7"/>
          </w:tcPr>
          <w:p w14:paraId="388BB9FC" w14:textId="7272CDF7" w:rsidR="00C038CF" w:rsidRDefault="00C038CF" w:rsidP="000417D6">
            <w:r>
              <w:t>OBE Evaluation for CO2</w:t>
            </w:r>
          </w:p>
        </w:tc>
      </w:tr>
      <w:tr w:rsidR="00C038CF" w14:paraId="131E3B28" w14:textId="77777777" w:rsidTr="00440316">
        <w:trPr>
          <w:trHeight w:val="540"/>
        </w:trPr>
        <w:tc>
          <w:tcPr>
            <w:tcW w:w="11016" w:type="dxa"/>
            <w:gridSpan w:val="7"/>
          </w:tcPr>
          <w:p w14:paraId="14BF8A02" w14:textId="75C5F71F" w:rsidR="00C038CF" w:rsidRPr="00AB3A60" w:rsidRDefault="00C038CF" w:rsidP="00CA5735">
            <w:pPr>
              <w:autoSpaceDE w:val="0"/>
              <w:autoSpaceDN w:val="0"/>
              <w:adjustRightInd w:val="0"/>
              <w:rPr>
                <w:rFonts w:ascii="Calibri-BoldItalic" w:hAnsi="Calibri-BoldItalic" w:cs="Calibri-BoldItalic"/>
                <w:b/>
                <w:bCs/>
                <w:i/>
                <w:iCs/>
              </w:rPr>
            </w:pPr>
            <w:r w:rsidRPr="00CA5735">
              <w:rPr>
                <w:rFonts w:ascii="Calibri-BoldItalic" w:hAnsi="Calibri-BoldItalic" w:cs="Calibri-BoldItalic"/>
                <w:b/>
                <w:bCs/>
                <w:i/>
                <w:iCs/>
              </w:rPr>
              <w:t>Design system components to solve</w:t>
            </w:r>
            <w:r>
              <w:rPr>
                <w:rFonts w:ascii="Calibri-BoldItalic" w:hAnsi="Calibri-BoldItalic" w:cs="Calibri-BoldItalic"/>
                <w:b/>
                <w:bCs/>
                <w:i/>
                <w:iCs/>
              </w:rPr>
              <w:t xml:space="preserve"> </w:t>
            </w:r>
            <w:r w:rsidRPr="00CA5735">
              <w:rPr>
                <w:rFonts w:ascii="Calibri-BoldItalic" w:hAnsi="Calibri-BoldItalic" w:cs="Calibri-BoldItalic"/>
                <w:b/>
                <w:bCs/>
                <w:i/>
                <w:iCs/>
              </w:rPr>
              <w:t>a real life problem.</w:t>
            </w:r>
          </w:p>
        </w:tc>
      </w:tr>
      <w:tr w:rsidR="00C038CF" w14:paraId="1221894C" w14:textId="77777777" w:rsidTr="00440316">
        <w:trPr>
          <w:trHeight w:val="277"/>
        </w:trPr>
        <w:tc>
          <w:tcPr>
            <w:tcW w:w="11016" w:type="dxa"/>
            <w:gridSpan w:val="7"/>
          </w:tcPr>
          <w:p w14:paraId="09D02B80" w14:textId="77AA28BB" w:rsidR="00C038CF" w:rsidRDefault="00C038CF" w:rsidP="000417D6">
            <w:r>
              <w:t xml:space="preserve">                                                                                            Evaluation Rubric</w:t>
            </w:r>
          </w:p>
        </w:tc>
      </w:tr>
      <w:tr w:rsidR="00440316" w14:paraId="10BB67B4" w14:textId="77777777" w:rsidTr="00440316">
        <w:trPr>
          <w:trHeight w:val="575"/>
        </w:trPr>
        <w:tc>
          <w:tcPr>
            <w:tcW w:w="3348" w:type="dxa"/>
          </w:tcPr>
          <w:p w14:paraId="2B9CDA23" w14:textId="66FAA1C0" w:rsidR="00C038CF" w:rsidRDefault="00C038CF" w:rsidP="000417D6">
            <w:r>
              <w:t>Student ID:</w:t>
            </w:r>
            <w:r w:rsidR="00B1082C">
              <w:t>17-35472-3</w:t>
            </w:r>
          </w:p>
        </w:tc>
        <w:tc>
          <w:tcPr>
            <w:tcW w:w="1170" w:type="dxa"/>
            <w:vMerge w:val="restart"/>
          </w:tcPr>
          <w:p w14:paraId="51BCD6FD" w14:textId="0B6B0FBF" w:rsidR="00C038CF" w:rsidRDefault="00C038CF" w:rsidP="00440316">
            <w:pPr>
              <w:jc w:val="center"/>
            </w:pPr>
            <w:r w:rsidRPr="00C038CF">
              <w:t>OOP Concepts</w:t>
            </w:r>
            <w:r w:rsidR="00440316">
              <w:t xml:space="preserve"> </w:t>
            </w:r>
            <w:r>
              <w:t>(2)</w:t>
            </w:r>
          </w:p>
        </w:tc>
        <w:tc>
          <w:tcPr>
            <w:tcW w:w="1260" w:type="dxa"/>
            <w:vMerge w:val="restart"/>
          </w:tcPr>
          <w:p w14:paraId="495AF711" w14:textId="4F72C173" w:rsidR="00C038CF" w:rsidRDefault="00C038CF" w:rsidP="00440316">
            <w:pPr>
              <w:jc w:val="center"/>
            </w:pPr>
            <w:r>
              <w:t>Logical Operations</w:t>
            </w:r>
            <w:r w:rsidR="00440316">
              <w:t xml:space="preserve"> </w:t>
            </w:r>
            <w:r>
              <w:t>(2)</w:t>
            </w:r>
          </w:p>
        </w:tc>
        <w:tc>
          <w:tcPr>
            <w:tcW w:w="1350" w:type="dxa"/>
            <w:vMerge w:val="restart"/>
          </w:tcPr>
          <w:p w14:paraId="61CC6133" w14:textId="2547D2E7" w:rsidR="00C038CF" w:rsidRDefault="00C038CF" w:rsidP="00440316">
            <w:pPr>
              <w:jc w:val="center"/>
            </w:pPr>
            <w:r w:rsidRPr="00C038CF">
              <w:t>Correctness</w:t>
            </w:r>
            <w:r w:rsidR="00440316">
              <w:t xml:space="preserve"> </w:t>
            </w:r>
            <w:r>
              <w:t>(2)</w:t>
            </w:r>
          </w:p>
        </w:tc>
        <w:tc>
          <w:tcPr>
            <w:tcW w:w="1530" w:type="dxa"/>
            <w:vMerge w:val="restart"/>
          </w:tcPr>
          <w:p w14:paraId="39BDCBC8" w14:textId="3C4C0F55" w:rsidR="00C038CF" w:rsidRDefault="00C038CF" w:rsidP="00440316">
            <w:pPr>
              <w:jc w:val="center"/>
            </w:pPr>
            <w:r w:rsidRPr="00C038CF">
              <w:t>Completeness</w:t>
            </w:r>
            <w:r>
              <w:t>(2)</w:t>
            </w:r>
          </w:p>
        </w:tc>
        <w:tc>
          <w:tcPr>
            <w:tcW w:w="1046" w:type="dxa"/>
            <w:vMerge w:val="restart"/>
          </w:tcPr>
          <w:p w14:paraId="4048E261" w14:textId="0A48A32D" w:rsidR="00C038CF" w:rsidRDefault="00C038CF" w:rsidP="00440316">
            <w:pPr>
              <w:jc w:val="center"/>
            </w:pPr>
            <w:r w:rsidRPr="00C038CF">
              <w:t>Coding Standard</w:t>
            </w:r>
            <w:r>
              <w:t>(2)</w:t>
            </w:r>
          </w:p>
        </w:tc>
        <w:tc>
          <w:tcPr>
            <w:tcW w:w="1312" w:type="dxa"/>
            <w:vMerge w:val="restart"/>
          </w:tcPr>
          <w:p w14:paraId="47217536" w14:textId="77777777" w:rsidR="00C038CF" w:rsidRDefault="00C038CF" w:rsidP="00440316">
            <w:pPr>
              <w:jc w:val="center"/>
            </w:pPr>
            <w:r>
              <w:t>Total Obtained</w:t>
            </w:r>
          </w:p>
          <w:p w14:paraId="699A6784" w14:textId="265881B2" w:rsidR="00C038CF" w:rsidRDefault="00C038CF" w:rsidP="00440316">
            <w:pPr>
              <w:jc w:val="center"/>
            </w:pPr>
            <w:r>
              <w:t>Marks (10)</w:t>
            </w:r>
          </w:p>
          <w:p w14:paraId="6382170E" w14:textId="77777777" w:rsidR="00C038CF" w:rsidRDefault="00C038CF" w:rsidP="00440316">
            <w:pPr>
              <w:jc w:val="center"/>
            </w:pPr>
          </w:p>
        </w:tc>
      </w:tr>
      <w:tr w:rsidR="00440316" w14:paraId="58AB57D3" w14:textId="77777777" w:rsidTr="00440316">
        <w:trPr>
          <w:trHeight w:val="620"/>
        </w:trPr>
        <w:tc>
          <w:tcPr>
            <w:tcW w:w="3348" w:type="dxa"/>
          </w:tcPr>
          <w:p w14:paraId="00862249" w14:textId="4A6AFA08" w:rsidR="00C038CF" w:rsidRDefault="00C038CF" w:rsidP="000417D6">
            <w:proofErr w:type="spellStart"/>
            <w:r>
              <w:t>Name:</w:t>
            </w:r>
            <w:r w:rsidR="00B1082C">
              <w:t>Sonia,Rabeya</w:t>
            </w:r>
            <w:proofErr w:type="spellEnd"/>
            <w:r w:rsidR="00B1082C">
              <w:t xml:space="preserve"> </w:t>
            </w:r>
            <w:proofErr w:type="spellStart"/>
            <w:r w:rsidR="00B1082C">
              <w:t>Bosri</w:t>
            </w:r>
            <w:proofErr w:type="spellEnd"/>
          </w:p>
        </w:tc>
        <w:tc>
          <w:tcPr>
            <w:tcW w:w="1170" w:type="dxa"/>
            <w:vMerge/>
          </w:tcPr>
          <w:p w14:paraId="34DDFF58" w14:textId="77777777" w:rsidR="00C038CF" w:rsidRDefault="00C038CF" w:rsidP="000417D6"/>
        </w:tc>
        <w:tc>
          <w:tcPr>
            <w:tcW w:w="1260" w:type="dxa"/>
            <w:vMerge/>
          </w:tcPr>
          <w:p w14:paraId="4399AEFB" w14:textId="77777777" w:rsidR="00C038CF" w:rsidRDefault="00C038CF" w:rsidP="000417D6"/>
        </w:tc>
        <w:tc>
          <w:tcPr>
            <w:tcW w:w="1350" w:type="dxa"/>
            <w:vMerge/>
          </w:tcPr>
          <w:p w14:paraId="09A347D2" w14:textId="77777777" w:rsidR="00C038CF" w:rsidRDefault="00C038CF" w:rsidP="000417D6"/>
        </w:tc>
        <w:tc>
          <w:tcPr>
            <w:tcW w:w="1530" w:type="dxa"/>
            <w:vMerge/>
          </w:tcPr>
          <w:p w14:paraId="3ECEC608" w14:textId="78B9C40E" w:rsidR="00C038CF" w:rsidRDefault="00C038CF" w:rsidP="000417D6"/>
        </w:tc>
        <w:tc>
          <w:tcPr>
            <w:tcW w:w="1046" w:type="dxa"/>
            <w:vMerge/>
          </w:tcPr>
          <w:p w14:paraId="79DABA9E" w14:textId="413F91F2" w:rsidR="00C038CF" w:rsidRDefault="00C038CF" w:rsidP="000417D6"/>
        </w:tc>
        <w:tc>
          <w:tcPr>
            <w:tcW w:w="1312" w:type="dxa"/>
            <w:vMerge/>
          </w:tcPr>
          <w:p w14:paraId="5736496A" w14:textId="77777777" w:rsidR="00C038CF" w:rsidRDefault="00C038CF" w:rsidP="000417D6"/>
        </w:tc>
      </w:tr>
      <w:tr w:rsidR="00440316" w14:paraId="1532E847" w14:textId="77777777" w:rsidTr="00440316">
        <w:trPr>
          <w:trHeight w:val="530"/>
        </w:trPr>
        <w:tc>
          <w:tcPr>
            <w:tcW w:w="3348" w:type="dxa"/>
          </w:tcPr>
          <w:p w14:paraId="40551E35" w14:textId="7333FFC3" w:rsidR="00C038CF" w:rsidRDefault="00C038CF" w:rsidP="000417D6">
            <w:proofErr w:type="spellStart"/>
            <w:r>
              <w:t>Section:</w:t>
            </w:r>
            <w:r w:rsidR="00FC403E">
              <w:t>G</w:t>
            </w:r>
            <w:proofErr w:type="spellEnd"/>
          </w:p>
        </w:tc>
        <w:tc>
          <w:tcPr>
            <w:tcW w:w="1170" w:type="dxa"/>
          </w:tcPr>
          <w:p w14:paraId="1C74A7F4" w14:textId="77777777" w:rsidR="00C038CF" w:rsidRDefault="00C038CF" w:rsidP="000417D6"/>
        </w:tc>
        <w:tc>
          <w:tcPr>
            <w:tcW w:w="1260" w:type="dxa"/>
          </w:tcPr>
          <w:p w14:paraId="425C072B" w14:textId="77777777" w:rsidR="00C038CF" w:rsidRDefault="00C038CF" w:rsidP="000417D6"/>
        </w:tc>
        <w:tc>
          <w:tcPr>
            <w:tcW w:w="1350" w:type="dxa"/>
          </w:tcPr>
          <w:p w14:paraId="21436BB3" w14:textId="77777777" w:rsidR="00C038CF" w:rsidRDefault="00C038CF" w:rsidP="000417D6"/>
        </w:tc>
        <w:tc>
          <w:tcPr>
            <w:tcW w:w="1530" w:type="dxa"/>
          </w:tcPr>
          <w:p w14:paraId="398D2C4C" w14:textId="58070B25" w:rsidR="00C038CF" w:rsidRDefault="00C038CF" w:rsidP="000417D6"/>
        </w:tc>
        <w:tc>
          <w:tcPr>
            <w:tcW w:w="1046" w:type="dxa"/>
          </w:tcPr>
          <w:p w14:paraId="5F8BDA0E" w14:textId="1D9007EF" w:rsidR="00C038CF" w:rsidRDefault="00C038CF" w:rsidP="000417D6"/>
        </w:tc>
        <w:tc>
          <w:tcPr>
            <w:tcW w:w="1312" w:type="dxa"/>
          </w:tcPr>
          <w:p w14:paraId="13393856" w14:textId="77777777" w:rsidR="00C038CF" w:rsidRDefault="00C038CF" w:rsidP="000417D6"/>
        </w:tc>
      </w:tr>
    </w:tbl>
    <w:p w14:paraId="5D05A5A3" w14:textId="44BC2C61" w:rsidR="000417D6" w:rsidRDefault="00CA5735" w:rsidP="000417D6">
      <w:pPr>
        <w:spacing w:after="0"/>
        <w:jc w:val="center"/>
      </w:pPr>
      <w:r>
        <w:t>Spring</w:t>
      </w:r>
      <w:r w:rsidR="000417D6">
        <w:t xml:space="preserve"> 2019-20</w:t>
      </w:r>
    </w:p>
    <w:p w14:paraId="352C37D8" w14:textId="7DDCBE05" w:rsidR="00554F66" w:rsidRDefault="00554F66" w:rsidP="000417D6">
      <w:pPr>
        <w:spacing w:after="0"/>
        <w:jc w:val="center"/>
      </w:pPr>
      <w:r>
        <w:t>OBE Evaluation</w:t>
      </w:r>
    </w:p>
    <w:p w14:paraId="50B0B3C1" w14:textId="77777777" w:rsidR="000417D6" w:rsidRDefault="000417D6" w:rsidP="000417D6">
      <w:pPr>
        <w:spacing w:after="0"/>
      </w:pPr>
    </w:p>
    <w:tbl>
      <w:tblPr>
        <w:tblStyle w:val="TableGrid"/>
        <w:tblW w:w="11030" w:type="dxa"/>
        <w:tblLayout w:type="fixed"/>
        <w:tblLook w:val="04A0" w:firstRow="1" w:lastRow="0" w:firstColumn="1" w:lastColumn="0" w:noHBand="0" w:noVBand="1"/>
      </w:tblPr>
      <w:tblGrid>
        <w:gridCol w:w="558"/>
        <w:gridCol w:w="10236"/>
        <w:gridCol w:w="236"/>
      </w:tblGrid>
      <w:tr w:rsidR="000417D6" w14:paraId="2566D89B" w14:textId="77777777" w:rsidTr="00970D44">
        <w:tc>
          <w:tcPr>
            <w:tcW w:w="558" w:type="dxa"/>
          </w:tcPr>
          <w:p w14:paraId="0AE85B05" w14:textId="1CD743EB" w:rsidR="000417D6" w:rsidRPr="00230831" w:rsidRDefault="00613D4A" w:rsidP="000417D6">
            <w:pPr>
              <w:rPr>
                <w:rFonts w:ascii="Consolas" w:hAnsi="Consolas"/>
              </w:rPr>
            </w:pPr>
            <w:r w:rsidRPr="00230831">
              <w:rPr>
                <w:rFonts w:ascii="Consolas" w:hAnsi="Consolas"/>
              </w:rPr>
              <w:t>1</w:t>
            </w:r>
            <w:r w:rsidR="000417D6" w:rsidRPr="00230831">
              <w:rPr>
                <w:rFonts w:ascii="Consolas" w:hAnsi="Consolas"/>
              </w:rPr>
              <w:t>.</w:t>
            </w:r>
          </w:p>
        </w:tc>
        <w:tc>
          <w:tcPr>
            <w:tcW w:w="10236" w:type="dxa"/>
          </w:tcPr>
          <w:p w14:paraId="2B707252" w14:textId="77777777" w:rsidR="00970D44" w:rsidRPr="00970D44" w:rsidRDefault="00970D44" w:rsidP="00970D44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bn-BD"/>
              </w:rPr>
            </w:pPr>
            <w:r w:rsidRPr="00970D44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bn-BD"/>
              </w:rPr>
              <w:t>Write a class </w:t>
            </w:r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>Document</w:t>
            </w:r>
            <w:r w:rsidRPr="00970D44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bn-BD"/>
              </w:rPr>
              <w:t> that implements the following methods:</w:t>
            </w:r>
          </w:p>
          <w:p w14:paraId="13DE7B80" w14:textId="457F5D67" w:rsidR="00970D44" w:rsidRPr="00970D44" w:rsidRDefault="00970D44" w:rsidP="00970D44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bn-BD"/>
              </w:rPr>
            </w:pPr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>Document(String a, String t)</w:t>
            </w:r>
            <w:r w:rsidRPr="00970D44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bn-BD"/>
              </w:rPr>
              <w:t xml:space="preserve"> : </w:t>
            </w:r>
            <w:r w:rsidR="00852AB8" w:rsidRPr="00970D44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bn-BD"/>
              </w:rPr>
              <w:t>constructor</w:t>
            </w:r>
            <w:r w:rsidRPr="00970D44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bn-BD"/>
              </w:rPr>
              <w:t xml:space="preserve"> that, given author and title, constructs a document for which the number of available copies is 0;</w:t>
            </w:r>
          </w:p>
          <w:p w14:paraId="59348A75" w14:textId="77777777" w:rsidR="00970D44" w:rsidRPr="00970D44" w:rsidRDefault="00970D44" w:rsidP="00970D44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bn-BD"/>
              </w:rPr>
            </w:pPr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 xml:space="preserve">String </w:t>
            </w:r>
            <w:proofErr w:type="spellStart"/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>toString</w:t>
            </w:r>
            <w:proofErr w:type="spellEnd"/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>()</w:t>
            </w:r>
            <w:r w:rsidRPr="00970D44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bn-BD"/>
              </w:rPr>
              <w:t> : that returns a string with all the information about the document;</w:t>
            </w:r>
          </w:p>
          <w:p w14:paraId="4FB083BE" w14:textId="77777777" w:rsidR="00970D44" w:rsidRPr="00970D44" w:rsidRDefault="00970D44" w:rsidP="00970D44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bn-BD"/>
              </w:rPr>
            </w:pPr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 xml:space="preserve">void </w:t>
            </w:r>
            <w:proofErr w:type="spellStart"/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>createCopies</w:t>
            </w:r>
            <w:proofErr w:type="spellEnd"/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>(</w:t>
            </w:r>
            <w:proofErr w:type="spellStart"/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>int</w:t>
            </w:r>
            <w:proofErr w:type="spellEnd"/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 xml:space="preserve"> n)</w:t>
            </w:r>
            <w:r w:rsidRPr="00970D44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bn-BD"/>
              </w:rPr>
              <w:t> : that increments by </w:t>
            </w:r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>n</w:t>
            </w:r>
            <w:r w:rsidRPr="00970D44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bn-BD"/>
              </w:rPr>
              <w:t> the number of available copies;</w:t>
            </w:r>
          </w:p>
          <w:p w14:paraId="41BAF6AD" w14:textId="77777777" w:rsidR="00970D44" w:rsidRPr="00970D44" w:rsidRDefault="00970D44" w:rsidP="00970D44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bn-BD"/>
              </w:rPr>
            </w:pPr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 xml:space="preserve">void </w:t>
            </w:r>
            <w:proofErr w:type="spellStart"/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>sellCopies</w:t>
            </w:r>
            <w:proofErr w:type="spellEnd"/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>(</w:t>
            </w:r>
            <w:proofErr w:type="spellStart"/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>int</w:t>
            </w:r>
            <w:proofErr w:type="spellEnd"/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 xml:space="preserve"> n)</w:t>
            </w:r>
            <w:r w:rsidRPr="00970D44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bn-BD"/>
              </w:rPr>
              <w:t> : that decrements by </w:t>
            </w:r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>n</w:t>
            </w:r>
            <w:r w:rsidRPr="00970D44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bn-BD"/>
              </w:rPr>
              <w:t> the number of available copies; (if </w:t>
            </w:r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>n</w:t>
            </w:r>
            <w:r w:rsidRPr="00970D44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bn-BD"/>
              </w:rPr>
              <w:t> is greater than the number of available copies, then such number should become 0);</w:t>
            </w:r>
          </w:p>
          <w:p w14:paraId="3C961ED8" w14:textId="77777777" w:rsidR="00970D44" w:rsidRPr="00970D44" w:rsidRDefault="00970D44" w:rsidP="00970D44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bn-BD"/>
              </w:rPr>
            </w:pPr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 xml:space="preserve">String </w:t>
            </w:r>
            <w:proofErr w:type="spellStart"/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>getAuthor</w:t>
            </w:r>
            <w:proofErr w:type="spellEnd"/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>()</w:t>
            </w:r>
            <w:r w:rsidRPr="00970D44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bn-BD"/>
              </w:rPr>
              <w:t> : that returns the name of the author of the document;</w:t>
            </w:r>
          </w:p>
          <w:p w14:paraId="662A0FB2" w14:textId="77777777" w:rsidR="00970D44" w:rsidRPr="00970D44" w:rsidRDefault="00970D44" w:rsidP="00970D44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bn-BD"/>
              </w:rPr>
            </w:pPr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 xml:space="preserve">String </w:t>
            </w:r>
            <w:proofErr w:type="spellStart"/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>getTitle</w:t>
            </w:r>
            <w:proofErr w:type="spellEnd"/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>()</w:t>
            </w:r>
            <w:r w:rsidRPr="00970D44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bn-BD"/>
              </w:rPr>
              <w:t> : that returns the title of the document;</w:t>
            </w:r>
          </w:p>
          <w:p w14:paraId="76A90796" w14:textId="77777777" w:rsidR="00970D44" w:rsidRDefault="00970D44" w:rsidP="00970D44">
            <w:pPr>
              <w:numPr>
                <w:ilvl w:val="0"/>
                <w:numId w:val="3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bn-BD"/>
              </w:rPr>
            </w:pPr>
            <w:proofErr w:type="spellStart"/>
            <w:proofErr w:type="gramStart"/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>int</w:t>
            </w:r>
            <w:proofErr w:type="spellEnd"/>
            <w:proofErr w:type="gramEnd"/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 xml:space="preserve"> </w:t>
            </w:r>
            <w:proofErr w:type="spellStart"/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>getCopies</w:t>
            </w:r>
            <w:proofErr w:type="spellEnd"/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>()</w:t>
            </w:r>
            <w:r w:rsidRPr="00970D44">
              <w:rPr>
                <w:rFonts w:ascii="Times New Roman" w:eastAsia="Times New Roman" w:hAnsi="Times New Roman" w:cs="Times New Roman"/>
                <w:color w:val="000000"/>
                <w:sz w:val="27"/>
                <w:szCs w:val="27"/>
                <w:lang w:bidi="bn-BD"/>
              </w:rPr>
              <w:t> : that returns the number of available copies of the document.</w:t>
            </w:r>
          </w:p>
          <w:p w14:paraId="71C89193" w14:textId="77777777" w:rsidR="00970D44" w:rsidRPr="00970D44" w:rsidRDefault="00970D44" w:rsidP="00970D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</w:pPr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>/*</w:t>
            </w:r>
          </w:p>
          <w:p w14:paraId="36859A28" w14:textId="06794266" w:rsidR="00970D44" w:rsidRDefault="00970D44" w:rsidP="00970D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 xml:space="preserve">  Lab exam 9/3/2020</w:t>
            </w:r>
            <w:r w:rsidRPr="00970D44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 xml:space="preserve"> (1)</w:t>
            </w:r>
          </w:p>
          <w:p w14:paraId="74F4FF72" w14:textId="75F8A1AF" w:rsidR="002C464D" w:rsidRDefault="002C464D" w:rsidP="00970D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</w:pPr>
          </w:p>
          <w:p w14:paraId="5E5FBEB8" w14:textId="5A235DF4" w:rsidR="002C464D" w:rsidRDefault="002C464D" w:rsidP="00970D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>1</w:t>
            </w:r>
            <w:r w:rsidRPr="002C464D">
              <w:rPr>
                <w:rFonts w:ascii="Courier New" w:eastAsia="Times New Roman" w:hAnsi="Courier New" w:cs="Courier New"/>
                <w:color w:val="000000"/>
                <w:sz w:val="20"/>
                <w:szCs w:val="20"/>
                <w:vertAlign w:val="superscript"/>
                <w:lang w:bidi="bn-BD"/>
              </w:rPr>
              <w:t>ST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  <w:t xml:space="preserve"> PART:</w:t>
            </w:r>
          </w:p>
          <w:p w14:paraId="55E39226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ackag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Final1;</w:t>
            </w:r>
          </w:p>
          <w:p w14:paraId="166AA6BB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148B0F21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clas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Doc {</w:t>
            </w:r>
          </w:p>
          <w:p w14:paraId="35D02B7F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String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a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0E217E0F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String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t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35EDAD89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int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copie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=0;</w:t>
            </w:r>
          </w:p>
          <w:p w14:paraId="7A27416C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int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n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4F05D893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String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getA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) {</w:t>
            </w:r>
          </w:p>
          <w:p w14:paraId="2E52617C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return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a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2972A2F9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  <w:p w14:paraId="2DE2E487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void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setA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(String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a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 {</w:t>
            </w:r>
          </w:p>
          <w:p w14:paraId="7465E01D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thi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a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a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0353A6E9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  <w:p w14:paraId="3B36DB30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String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getT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) {</w:t>
            </w:r>
          </w:p>
          <w:p w14:paraId="4283902A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return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t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4C3E6FED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  <w:p w14:paraId="1258BAAE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void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setT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(String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t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 {</w:t>
            </w:r>
          </w:p>
          <w:p w14:paraId="70FE680B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thi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t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t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6AEA6F18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  <w:p w14:paraId="3EB4EAB9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int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getCopies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) {</w:t>
            </w:r>
          </w:p>
          <w:p w14:paraId="3D9D908D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return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copie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60BF46CA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  <w:p w14:paraId="250B9DDC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void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setCopies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int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copie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 {</w:t>
            </w:r>
          </w:p>
          <w:p w14:paraId="49B3B8AB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thi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copies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=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copie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0EC0575C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03E412BB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  <w:p w14:paraId="5FAF4D26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646464"/>
                <w:sz w:val="24"/>
                <w:szCs w:val="24"/>
              </w:rPr>
              <w:t>@Override</w:t>
            </w:r>
          </w:p>
          <w:p w14:paraId="632F9401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String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toString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) {</w:t>
            </w:r>
          </w:p>
          <w:p w14:paraId="334DC51A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return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Doc [a=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a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, t=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t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, copies=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copie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, n=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n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]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498F4F03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  <w:p w14:paraId="19D6F464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Doc(String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a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, String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t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 {</w:t>
            </w:r>
          </w:p>
          <w:p w14:paraId="666A730C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super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);</w:t>
            </w:r>
          </w:p>
          <w:p w14:paraId="1CCC8195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thi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a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a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6C93EC05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thi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t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t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01D2732E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</w:p>
          <w:p w14:paraId="01996CD4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  <w:p w14:paraId="75F0AE92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Doc() {</w:t>
            </w:r>
          </w:p>
          <w:p w14:paraId="2D6618A9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super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);</w:t>
            </w:r>
          </w:p>
          <w:p w14:paraId="40CCDB58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  <w:p w14:paraId="0E07918B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void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createcopies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int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n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 {</w:t>
            </w:r>
          </w:p>
          <w:p w14:paraId="53673B6A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copie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=</w:t>
            </w:r>
            <w:proofErr w:type="spellStart"/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copie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+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n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3A5F3B02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>}</w:t>
            </w:r>
          </w:p>
          <w:p w14:paraId="72678BF9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</w:p>
          <w:p w14:paraId="0971BDE8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void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sellcopies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int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n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 {</w:t>
            </w:r>
          </w:p>
          <w:p w14:paraId="6B8F16DD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copie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=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copie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-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n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6B6D1538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>}</w:t>
            </w:r>
          </w:p>
          <w:p w14:paraId="52D3E5C7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</w:p>
          <w:p w14:paraId="2622D471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</w:p>
          <w:p w14:paraId="213CC207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</w:p>
          <w:p w14:paraId="03392C10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br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ackag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Final1;</w:t>
            </w:r>
          </w:p>
          <w:p w14:paraId="435C0B06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3D1FBB46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clas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Test_Doc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{</w:t>
            </w:r>
          </w:p>
          <w:p w14:paraId="056051F6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</w:p>
          <w:p w14:paraId="5B350290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</w:p>
          <w:p w14:paraId="1BB030FF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 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stat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void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main(String[] </w:t>
            </w:r>
            <w:proofErr w:type="spellStart"/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args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 {</w:t>
            </w:r>
          </w:p>
          <w:p w14:paraId="51546294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     Doc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d1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new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Doc(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Mario Rossi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My first document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;</w:t>
            </w:r>
          </w:p>
          <w:p w14:paraId="2D56AD98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    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24"/>
                <w:szCs w:val="24"/>
              </w:rPr>
              <w:t>out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println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d1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;</w:t>
            </w:r>
          </w:p>
          <w:p w14:paraId="714E7449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    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d1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createcopies(10);</w:t>
            </w:r>
          </w:p>
          <w:p w14:paraId="69D00D14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    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d1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sellcopies(5);</w:t>
            </w:r>
          </w:p>
          <w:p w14:paraId="6D929C25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    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24"/>
                <w:szCs w:val="24"/>
              </w:rPr>
              <w:t>out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println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d1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;</w:t>
            </w:r>
          </w:p>
          <w:p w14:paraId="2C7D1627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    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24"/>
                <w:szCs w:val="24"/>
              </w:rPr>
              <w:t>out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println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Information on the document: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;</w:t>
            </w:r>
          </w:p>
          <w:p w14:paraId="55C7A06C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    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24"/>
                <w:szCs w:val="24"/>
              </w:rPr>
              <w:t>out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println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Author: 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d1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getA());</w:t>
            </w:r>
          </w:p>
          <w:p w14:paraId="6662294C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    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24"/>
                <w:szCs w:val="24"/>
              </w:rPr>
              <w:t>out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println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Title:  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d1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getT());</w:t>
            </w:r>
          </w:p>
          <w:p w14:paraId="5ED72F2F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    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24"/>
                <w:szCs w:val="24"/>
              </w:rPr>
              <w:t>out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println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Copies: 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d1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getCopies());</w:t>
            </w:r>
          </w:p>
          <w:p w14:paraId="003A1178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   }</w:t>
            </w:r>
          </w:p>
          <w:p w14:paraId="4EBCD194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  <w:p w14:paraId="2E0FC5BF" w14:textId="3CC10252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2E21EEA7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66CD5455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6E292EA5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3CEF741E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49466642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2CCDD722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6FC2EF11" w14:textId="77777777" w:rsidR="002C464D" w:rsidRDefault="002C464D" w:rsidP="002C4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038FB268" w14:textId="3ABBE4DF" w:rsidR="002C464D" w:rsidRDefault="002C464D" w:rsidP="00970D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</w:pPr>
          </w:p>
          <w:p w14:paraId="5548157A" w14:textId="496CDAB0" w:rsidR="002C464D" w:rsidRDefault="002C464D" w:rsidP="00970D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</w:pPr>
          </w:p>
          <w:p w14:paraId="700E64F5" w14:textId="7343EEBB" w:rsidR="002C464D" w:rsidRDefault="002C464D" w:rsidP="00970D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</w:pPr>
          </w:p>
          <w:p w14:paraId="102A7326" w14:textId="47902BFB" w:rsidR="002C464D" w:rsidRDefault="002C464D" w:rsidP="00970D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</w:pPr>
          </w:p>
          <w:p w14:paraId="00F41859" w14:textId="2F56D1D8" w:rsidR="002C464D" w:rsidRDefault="002C464D" w:rsidP="00970D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</w:pPr>
          </w:p>
          <w:p w14:paraId="30BD1833" w14:textId="61561B81" w:rsidR="002C464D" w:rsidRDefault="002C464D" w:rsidP="00970D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</w:pPr>
          </w:p>
          <w:p w14:paraId="3F6A042F" w14:textId="612F58D6" w:rsidR="002C464D" w:rsidRDefault="002C464D" w:rsidP="00970D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</w:pPr>
          </w:p>
          <w:p w14:paraId="706FFACE" w14:textId="12F5B4B6" w:rsidR="002C464D" w:rsidRDefault="002C464D" w:rsidP="00970D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</w:pPr>
          </w:p>
          <w:p w14:paraId="5A040C73" w14:textId="2B215E9F" w:rsidR="00613D4A" w:rsidRPr="002C464D" w:rsidRDefault="00613D4A" w:rsidP="002C464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bidi="bn-BD"/>
              </w:rPr>
            </w:pPr>
          </w:p>
          <w:p w14:paraId="685E86AB" w14:textId="77777777" w:rsidR="003839F2" w:rsidRDefault="003839F2" w:rsidP="00BA5FA9">
            <w:pPr>
              <w:rPr>
                <w:rFonts w:ascii="Consolas" w:hAnsi="Consolas"/>
              </w:rPr>
            </w:pPr>
          </w:p>
          <w:p w14:paraId="7DD899A9" w14:textId="28754C43" w:rsidR="003839F2" w:rsidRDefault="003839F2" w:rsidP="00BA5FA9">
            <w:pPr>
              <w:rPr>
                <w:rFonts w:ascii="Consolas" w:hAnsi="Consolas"/>
                <w:b/>
                <w:bCs/>
                <w:color w:val="FF0000"/>
              </w:rPr>
            </w:pPr>
          </w:p>
          <w:p w14:paraId="6D9DB113" w14:textId="77777777" w:rsidR="00AD3411" w:rsidRDefault="00AD3411" w:rsidP="00BA5FA9">
            <w:pPr>
              <w:rPr>
                <w:rFonts w:ascii="Consolas" w:hAnsi="Consolas"/>
                <w:b/>
                <w:bCs/>
                <w:color w:val="FF0000"/>
              </w:rPr>
            </w:pPr>
          </w:p>
          <w:p w14:paraId="559F09A2" w14:textId="77777777" w:rsidR="00AD3411" w:rsidRDefault="00AD3411" w:rsidP="00BA5FA9">
            <w:pPr>
              <w:rPr>
                <w:rFonts w:ascii="Consolas" w:hAnsi="Consolas"/>
                <w:b/>
                <w:bCs/>
                <w:color w:val="FF0000"/>
              </w:rPr>
            </w:pPr>
          </w:p>
          <w:p w14:paraId="1A055790" w14:textId="77777777" w:rsidR="00AD3411" w:rsidRPr="003514DE" w:rsidRDefault="00AD3411" w:rsidP="00BA5FA9">
            <w:pPr>
              <w:rPr>
                <w:rFonts w:ascii="Consolas" w:hAnsi="Consolas"/>
                <w:b/>
                <w:bCs/>
                <w:color w:val="FF0000"/>
              </w:rPr>
            </w:pPr>
          </w:p>
          <w:p w14:paraId="7B592639" w14:textId="17A70788" w:rsidR="00C470D2" w:rsidRPr="00230831" w:rsidRDefault="00C470D2" w:rsidP="00BA5FA9">
            <w:pPr>
              <w:rPr>
                <w:rFonts w:ascii="Consolas" w:hAnsi="Consolas"/>
              </w:rPr>
            </w:pPr>
          </w:p>
        </w:tc>
        <w:tc>
          <w:tcPr>
            <w:tcW w:w="236" w:type="dxa"/>
          </w:tcPr>
          <w:p w14:paraId="261C43EE" w14:textId="3FB78A7A" w:rsidR="000417D6" w:rsidRDefault="000417D6" w:rsidP="000417D6"/>
        </w:tc>
      </w:tr>
      <w:tr w:rsidR="009F1767" w14:paraId="7E711315" w14:textId="77777777" w:rsidTr="00970D44">
        <w:tc>
          <w:tcPr>
            <w:tcW w:w="558" w:type="dxa"/>
          </w:tcPr>
          <w:p w14:paraId="60C3BDF8" w14:textId="11912366" w:rsidR="009F1767" w:rsidRDefault="0011670C" w:rsidP="000417D6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2</w:t>
            </w:r>
            <w:r w:rsidR="009F1767">
              <w:rPr>
                <w:rFonts w:ascii="Consolas" w:hAnsi="Consolas"/>
              </w:rPr>
              <w:t>.</w:t>
            </w:r>
          </w:p>
        </w:tc>
        <w:tc>
          <w:tcPr>
            <w:tcW w:w="10236" w:type="dxa"/>
          </w:tcPr>
          <w:p w14:paraId="2E55EAF1" w14:textId="52C04F0C" w:rsidR="009F1767" w:rsidRDefault="009F1767" w:rsidP="00BC5800">
            <w:pPr>
              <w:rPr>
                <w:rFonts w:ascii="Times New Roman" w:hAnsi="Times New Roman" w:cs="Times New Roman"/>
                <w:bCs/>
              </w:rPr>
            </w:pPr>
            <w:r w:rsidRPr="00F50875">
              <w:rPr>
                <w:rFonts w:ascii="Times New Roman" w:hAnsi="Times New Roman" w:cs="Times New Roman"/>
                <w:bCs/>
              </w:rPr>
              <w:t>Write java code and test in main class for the following UML</w:t>
            </w:r>
            <w:r w:rsidR="00791F05">
              <w:rPr>
                <w:rFonts w:ascii="Times New Roman" w:hAnsi="Times New Roman" w:cs="Times New Roman"/>
                <w:bCs/>
              </w:rPr>
              <w:t>.</w:t>
            </w:r>
          </w:p>
          <w:p w14:paraId="296E406E" w14:textId="77777777" w:rsidR="008A4A99" w:rsidRDefault="008A4A99" w:rsidP="00BC5800">
            <w:pPr>
              <w:rPr>
                <w:rFonts w:ascii="Times New Roman" w:hAnsi="Times New Roman" w:cs="Times New Roman"/>
                <w:bCs/>
              </w:rPr>
            </w:pPr>
          </w:p>
          <w:p w14:paraId="73E16D40" w14:textId="77777777" w:rsidR="009F1767" w:rsidRDefault="009F1767" w:rsidP="00BC5800">
            <w:pPr>
              <w:rPr>
                <w:rFonts w:ascii="Times New Roman" w:hAnsi="Times New Roman" w:cs="Times New Roman"/>
                <w:bCs/>
              </w:rPr>
            </w:pPr>
          </w:p>
          <w:p w14:paraId="3122ECA7" w14:textId="77777777" w:rsidR="009F1767" w:rsidRDefault="009F1767" w:rsidP="00BC5800">
            <w:pPr>
              <w:rPr>
                <w:rFonts w:ascii="Times New Roman" w:hAnsi="Times New Roman" w:cs="Times New Roman"/>
                <w:bCs/>
              </w:rPr>
            </w:pPr>
          </w:p>
          <w:p w14:paraId="2516FA59" w14:textId="02E03742" w:rsidR="009F1767" w:rsidRDefault="009F1767" w:rsidP="00FC403E">
            <w:pPr>
              <w:jc w:val="center"/>
              <w:rPr>
                <w:rFonts w:ascii="Consolas" w:hAnsi="Consolas"/>
                <w:b/>
                <w:bCs/>
                <w:color w:val="FF0000"/>
              </w:rPr>
            </w:pPr>
            <w:r>
              <w:rPr>
                <w:rFonts w:ascii="Times New Roman" w:hAnsi="Times New Roman" w:cs="Times New Roman"/>
                <w:bCs/>
                <w:noProof/>
              </w:rPr>
              <w:drawing>
                <wp:inline distT="0" distB="0" distL="0" distR="0" wp14:anchorId="27EA209C" wp14:editId="4B8115D8">
                  <wp:extent cx="4647767" cy="3533775"/>
                  <wp:effectExtent l="0" t="0" r="635" b="0"/>
                  <wp:docPr id="3" name="Picture 3" descr="E:\Spring 2019-2020\Java OOP\OBE\ExerciseOOP_PersonAndSubclasse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:\Spring 2019-2020\Java OOP\OBE\ExerciseOOP_PersonAndSubclasse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7767" cy="3533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80077C6" w14:textId="6EB48E41" w:rsidR="009F1767" w:rsidRDefault="009F1767" w:rsidP="009F1767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1FC2450F" w14:textId="7AE01B26" w:rsidR="00FC403E" w:rsidRDefault="00FC403E" w:rsidP="009F1767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5DFCB880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</w:rPr>
              <w:t>Person class------------</w:t>
            </w:r>
            <w:r>
              <w:rPr>
                <w:rFonts w:ascii="Times New Roman" w:hAnsi="Times New Roman" w:cs="Times New Roman"/>
                <w:bCs/>
              </w:rPr>
              <w:br/>
            </w:r>
            <w:r>
              <w:rPr>
                <w:rFonts w:ascii="Times New Roman" w:hAnsi="Times New Roman" w:cs="Times New Roman"/>
                <w:bCs/>
              </w:rPr>
              <w:br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ackag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finalExam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433EF04D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60957FBB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clas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Person {</w:t>
            </w:r>
          </w:p>
          <w:p w14:paraId="625206E4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 xml:space="preserve">String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nam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7FDF507C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lastRenderedPageBreak/>
              <w:tab/>
              <w:t xml:space="preserve">String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addres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351FA852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Person() {</w:t>
            </w:r>
          </w:p>
          <w:p w14:paraId="1A89349F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super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);</w:t>
            </w:r>
          </w:p>
          <w:p w14:paraId="1CB481A5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>}</w:t>
            </w:r>
          </w:p>
          <w:p w14:paraId="53DE4E2A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Person(String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nam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, String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addres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 {</w:t>
            </w:r>
          </w:p>
          <w:p w14:paraId="12697614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super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);</w:t>
            </w:r>
          </w:p>
          <w:p w14:paraId="72E3A86A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thi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nam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nam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22C0F1D5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thi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address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addres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5F0A2DA7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>}</w:t>
            </w:r>
          </w:p>
          <w:p w14:paraId="24863F21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String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getName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) {</w:t>
            </w:r>
          </w:p>
          <w:p w14:paraId="4D309833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return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nam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5C4BB3BE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>}</w:t>
            </w:r>
          </w:p>
          <w:p w14:paraId="5F3B6A58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void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setName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(String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nam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 {</w:t>
            </w:r>
          </w:p>
          <w:p w14:paraId="056BA882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thi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nam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nam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0E2C4458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>}</w:t>
            </w:r>
          </w:p>
          <w:p w14:paraId="53469186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String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getAddress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) {</w:t>
            </w:r>
          </w:p>
          <w:p w14:paraId="5549AC4D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return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addres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0663F206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>}</w:t>
            </w:r>
          </w:p>
          <w:p w14:paraId="434880CF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void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setAddress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(String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addres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 {</w:t>
            </w:r>
          </w:p>
          <w:p w14:paraId="4F825A9E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thi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address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addres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56DB3BEF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>}</w:t>
            </w:r>
          </w:p>
          <w:p w14:paraId="3397262D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646464"/>
                <w:sz w:val="24"/>
                <w:szCs w:val="24"/>
              </w:rPr>
              <w:t>@Override</w:t>
            </w:r>
          </w:p>
          <w:p w14:paraId="48A06AD5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String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toString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) {</w:t>
            </w:r>
          </w:p>
          <w:p w14:paraId="4D2F4917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return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Person [name=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nam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, address=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addres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]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2A13DDC9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>}</w:t>
            </w:r>
          </w:p>
          <w:p w14:paraId="5730271C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</w:p>
          <w:p w14:paraId="6D5934C3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  <w:p w14:paraId="124A03A5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5AED2383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</w:rPr>
              <w:t>Student class---------</w:t>
            </w:r>
            <w:r>
              <w:rPr>
                <w:rFonts w:ascii="Times New Roman" w:hAnsi="Times New Roman" w:cs="Times New Roman"/>
                <w:bCs/>
              </w:rPr>
              <w:br/>
            </w:r>
            <w:r>
              <w:rPr>
                <w:rFonts w:ascii="Times New Roman" w:hAnsi="Times New Roman" w:cs="Times New Roman"/>
                <w:bCs/>
              </w:rPr>
              <w:br/>
            </w:r>
            <w:r>
              <w:rPr>
                <w:rFonts w:ascii="Times New Roman" w:hAnsi="Times New Roman" w:cs="Times New Roman"/>
                <w:bCs/>
              </w:rPr>
              <w:br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ackag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finalExam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5678447C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5EE83877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clas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Student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extend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Person {</w:t>
            </w:r>
          </w:p>
          <w:p w14:paraId="0DCB0AE5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 xml:space="preserve">String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program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416DA89E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int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year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26EA7C6F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doubl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fe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0CB4694C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Student() {</w:t>
            </w:r>
          </w:p>
          <w:p w14:paraId="00383A37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super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);</w:t>
            </w:r>
          </w:p>
          <w:p w14:paraId="081E0CE7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>}</w:t>
            </w:r>
          </w:p>
          <w:p w14:paraId="03E1A0E3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Student(String </w:t>
            </w:r>
            <w:proofErr w:type="spellStart"/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nam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,String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addres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,String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6A3E3E"/>
                <w:sz w:val="24"/>
                <w:szCs w:val="24"/>
                <w:shd w:val="clear" w:color="auto" w:fill="F0D8A8"/>
              </w:rPr>
              <w:t>program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int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year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doubl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fe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 {</w:t>
            </w:r>
          </w:p>
          <w:p w14:paraId="01E5D157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super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</w:t>
            </w:r>
            <w:proofErr w:type="spellStart"/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nam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,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address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;</w:t>
            </w:r>
          </w:p>
          <w:p w14:paraId="689CB99E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</w:p>
          <w:p w14:paraId="5F89D27C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thi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program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4"/>
                <w:szCs w:val="24"/>
                <w:shd w:val="clear" w:color="auto" w:fill="D4D4D4"/>
              </w:rPr>
              <w:t>program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455CB66A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thi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year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year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10CED268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thi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fee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fe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696AA7B6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>}</w:t>
            </w:r>
          </w:p>
          <w:p w14:paraId="3BB0D958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String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getProgram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) {</w:t>
            </w:r>
          </w:p>
          <w:p w14:paraId="0A8ED1D9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return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program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2415333F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>}</w:t>
            </w:r>
          </w:p>
          <w:p w14:paraId="5C5BC151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lastRenderedPageBreak/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void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setProgram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(String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program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 {</w:t>
            </w:r>
          </w:p>
          <w:p w14:paraId="47141A90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thi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program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program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694BF3DB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>}</w:t>
            </w:r>
          </w:p>
          <w:p w14:paraId="21D707D4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int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getYear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) {</w:t>
            </w:r>
          </w:p>
          <w:p w14:paraId="51541FBD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return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year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235279B1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>}</w:t>
            </w:r>
          </w:p>
          <w:p w14:paraId="2E134196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void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setYear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int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year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 {</w:t>
            </w:r>
          </w:p>
          <w:p w14:paraId="33C7D981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thi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year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year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14F004AE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>}</w:t>
            </w:r>
          </w:p>
          <w:p w14:paraId="56F04061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doubl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getFee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) {</w:t>
            </w:r>
          </w:p>
          <w:p w14:paraId="59E2B9C8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return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fe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69FE00C0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>}</w:t>
            </w:r>
          </w:p>
          <w:p w14:paraId="506FB072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void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setFee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doubl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fe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 {</w:t>
            </w:r>
          </w:p>
          <w:p w14:paraId="67D0F86D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thi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fee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fe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56D766D5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>}</w:t>
            </w:r>
          </w:p>
          <w:p w14:paraId="2090CF2D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646464"/>
                <w:sz w:val="24"/>
                <w:szCs w:val="24"/>
              </w:rPr>
              <w:t>@Override</w:t>
            </w:r>
          </w:p>
          <w:p w14:paraId="6E68A3FF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String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toString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) {</w:t>
            </w:r>
          </w:p>
          <w:p w14:paraId="3F6865BF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return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Student [program=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program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, year=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year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, fee=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fe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, name=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nam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, address="</w:t>
            </w:r>
          </w:p>
          <w:p w14:paraId="231430D2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 xml:space="preserve">+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addres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]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58A1B95C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>}</w:t>
            </w:r>
          </w:p>
          <w:p w14:paraId="4F50ECCA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</w:p>
          <w:p w14:paraId="6E98F093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  <w:p w14:paraId="72613572" w14:textId="77777777" w:rsidR="00FC403E" w:rsidRDefault="00FC403E" w:rsidP="00FC403E">
            <w:pPr>
              <w:rPr>
                <w:rFonts w:ascii="Times New Roman" w:hAnsi="Times New Roman" w:cs="Times New Roman"/>
                <w:bCs/>
              </w:rPr>
            </w:pPr>
          </w:p>
          <w:p w14:paraId="0708DB27" w14:textId="77777777" w:rsidR="00FC403E" w:rsidRDefault="00FC403E" w:rsidP="00FC403E">
            <w:pPr>
              <w:rPr>
                <w:rFonts w:ascii="Times New Roman" w:hAnsi="Times New Roman" w:cs="Times New Roman"/>
                <w:bCs/>
              </w:rPr>
            </w:pPr>
          </w:p>
          <w:p w14:paraId="55C531FE" w14:textId="5AFADE9E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</w:rPr>
              <w:t>Staff class---------------</w:t>
            </w:r>
            <w:r>
              <w:rPr>
                <w:rFonts w:ascii="Times New Roman" w:hAnsi="Times New Roman" w:cs="Times New Roman"/>
                <w:bCs/>
              </w:rPr>
              <w:br/>
            </w:r>
            <w:r>
              <w:rPr>
                <w:rFonts w:ascii="Times New Roman" w:hAnsi="Times New Roman" w:cs="Times New Roman"/>
                <w:bCs/>
              </w:rPr>
              <w:br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ackag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finalExam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091BB5FE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07218727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clas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Staff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extend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Person{</w:t>
            </w:r>
          </w:p>
          <w:p w14:paraId="2C4A8749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String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School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4234C420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doubl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pay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7D54D9D6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Staff() {</w:t>
            </w:r>
          </w:p>
          <w:p w14:paraId="3B35DB42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super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);</w:t>
            </w:r>
          </w:p>
          <w:p w14:paraId="1C2937D7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  <w:p w14:paraId="744FE3CE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Staff(String </w:t>
            </w:r>
            <w:proofErr w:type="spellStart"/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nam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,String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6A3E3E"/>
                <w:sz w:val="24"/>
                <w:szCs w:val="24"/>
                <w:shd w:val="clear" w:color="auto" w:fill="F0D8A8"/>
              </w:rPr>
              <w:t>addres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,String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school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doubl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pay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 {</w:t>
            </w:r>
          </w:p>
          <w:p w14:paraId="37E35896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27CA4AFC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super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</w:t>
            </w:r>
            <w:proofErr w:type="spellStart"/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nam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,</w:t>
            </w:r>
            <w:r>
              <w:rPr>
                <w:rFonts w:ascii="Consolas" w:hAnsi="Consolas" w:cs="Consolas"/>
                <w:color w:val="6A3E3E"/>
                <w:sz w:val="24"/>
                <w:szCs w:val="24"/>
                <w:shd w:val="clear" w:color="auto" w:fill="D4D4D4"/>
              </w:rPr>
              <w:t>address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;</w:t>
            </w:r>
          </w:p>
          <w:p w14:paraId="16AB6CE2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497CCA94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thi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School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school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53747D9C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thi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pay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pay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3703AE74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  <w:p w14:paraId="23485762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String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getSchool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) {</w:t>
            </w:r>
          </w:p>
          <w:p w14:paraId="294D09C5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return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School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0B7C82C4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  <w:p w14:paraId="42B15585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void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setSchool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(String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school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 {</w:t>
            </w:r>
          </w:p>
          <w:p w14:paraId="282AB1A0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School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school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08ED0698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  <w:p w14:paraId="0822A2EE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doubl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getPay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) {</w:t>
            </w:r>
          </w:p>
          <w:p w14:paraId="33D1304C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return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pay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7B36910C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  <w:p w14:paraId="77677776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void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setPay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doubl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pay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 {</w:t>
            </w:r>
          </w:p>
          <w:p w14:paraId="575EDEAE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thi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pay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=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pay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6D9199F1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  <w:p w14:paraId="05CB9F80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646464"/>
                <w:sz w:val="24"/>
                <w:szCs w:val="24"/>
              </w:rPr>
              <w:t>@Override</w:t>
            </w:r>
          </w:p>
          <w:p w14:paraId="6FB2A92B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String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toString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) {</w:t>
            </w:r>
          </w:p>
          <w:p w14:paraId="3410D540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return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Staff [School=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School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, pay=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pay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, name=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nam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, address=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0000C0"/>
                <w:sz w:val="24"/>
                <w:szCs w:val="24"/>
              </w:rPr>
              <w:t>addres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+ 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]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04D1D132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  <w:p w14:paraId="00530F95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0D89853F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  <w:p w14:paraId="29E264A4" w14:textId="77777777" w:rsidR="00FC403E" w:rsidRDefault="00FC403E" w:rsidP="00FC403E">
            <w:pPr>
              <w:rPr>
                <w:rFonts w:ascii="Times New Roman" w:hAnsi="Times New Roman" w:cs="Times New Roman"/>
                <w:bCs/>
              </w:rPr>
            </w:pPr>
          </w:p>
          <w:p w14:paraId="28BA1492" w14:textId="77777777" w:rsidR="00FC403E" w:rsidRDefault="00FC403E" w:rsidP="00FC403E">
            <w:pPr>
              <w:rPr>
                <w:rFonts w:ascii="Times New Roman" w:hAnsi="Times New Roman" w:cs="Times New Roman"/>
                <w:bCs/>
              </w:rPr>
            </w:pPr>
          </w:p>
          <w:p w14:paraId="6282AF39" w14:textId="77777777" w:rsidR="00FC403E" w:rsidRDefault="00FC403E" w:rsidP="00FC403E">
            <w:pPr>
              <w:rPr>
                <w:rFonts w:ascii="Times New Roman" w:hAnsi="Times New Roman" w:cs="Times New Roman"/>
                <w:bCs/>
              </w:rPr>
            </w:pPr>
          </w:p>
          <w:p w14:paraId="457DC301" w14:textId="2CC6CB2B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</w:rPr>
              <w:t>TESTALL Class-------------</w:t>
            </w:r>
            <w:r>
              <w:rPr>
                <w:rFonts w:ascii="Times New Roman" w:hAnsi="Times New Roman" w:cs="Times New Roman"/>
                <w:bCs/>
              </w:rPr>
              <w:br/>
            </w:r>
            <w:r>
              <w:rPr>
                <w:rFonts w:ascii="Times New Roman" w:hAnsi="Times New Roman" w:cs="Times New Roman"/>
                <w:bCs/>
              </w:rPr>
              <w:br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ackage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finalExam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;</w:t>
            </w:r>
          </w:p>
          <w:p w14:paraId="04AEE4FE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44939FC4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class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TestAll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{</w:t>
            </w:r>
          </w:p>
          <w:p w14:paraId="6E650495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346DB4ED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publ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static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void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main(String[] </w:t>
            </w:r>
            <w:proofErr w:type="spellStart"/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args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 {</w:t>
            </w:r>
          </w:p>
          <w:p w14:paraId="6FC2B80B" w14:textId="1F6426AF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 xml:space="preserve">Student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s1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=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new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Student(</w:t>
            </w:r>
            <w:r w:rsidR="00EC0EF3">
              <w:rPr>
                <w:rFonts w:ascii="Consolas" w:hAnsi="Consolas" w:cs="Consolas"/>
                <w:color w:val="2A00FF"/>
                <w:sz w:val="24"/>
                <w:szCs w:val="24"/>
              </w:rPr>
              <w:t>"Sonia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,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Dhaka-BD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,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cse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,2020,50000.00);</w:t>
            </w:r>
          </w:p>
          <w:p w14:paraId="1C1B76EF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24"/>
                <w:szCs w:val="24"/>
              </w:rPr>
              <w:t>out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println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s1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;</w:t>
            </w:r>
          </w:p>
          <w:p w14:paraId="64AE68E4" w14:textId="4393E3CB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 xml:space="preserve">Staff 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s2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=</w:t>
            </w:r>
            <w:r>
              <w:rPr>
                <w:rFonts w:ascii="Consolas" w:hAnsi="Consolas" w:cs="Consolas"/>
                <w:b/>
                <w:bCs/>
                <w:color w:val="7F0055"/>
                <w:sz w:val="24"/>
                <w:szCs w:val="24"/>
              </w:rPr>
              <w:t>new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 xml:space="preserve"> Staff(</w:t>
            </w:r>
            <w:r w:rsidR="00EC0EF3">
              <w:rPr>
                <w:rFonts w:ascii="Consolas" w:hAnsi="Consolas" w:cs="Consolas"/>
                <w:color w:val="2A00FF"/>
                <w:sz w:val="24"/>
                <w:szCs w:val="24"/>
              </w:rPr>
              <w:t>"</w:t>
            </w:r>
            <w:proofErr w:type="spellStart"/>
            <w:r w:rsidR="00EC0EF3">
              <w:rPr>
                <w:rFonts w:ascii="Consolas" w:hAnsi="Consolas" w:cs="Consolas"/>
                <w:color w:val="2A00FF"/>
                <w:sz w:val="24"/>
                <w:szCs w:val="24"/>
              </w:rPr>
              <w:t>Sonia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,</w:t>
            </w:r>
            <w:r w:rsidR="00EC0EF3">
              <w:rPr>
                <w:rFonts w:ascii="Consolas" w:hAnsi="Consolas" w:cs="Consolas"/>
                <w:color w:val="2A00FF"/>
                <w:sz w:val="24"/>
                <w:szCs w:val="24"/>
              </w:rPr>
              <w:t>"Khulna</w:t>
            </w:r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,</w:t>
            </w:r>
            <w:r w:rsidR="00EC0EF3">
              <w:rPr>
                <w:rFonts w:ascii="Consolas" w:hAnsi="Consolas" w:cs="Consolas"/>
                <w:color w:val="2A00FF"/>
                <w:sz w:val="24"/>
                <w:szCs w:val="24"/>
              </w:rPr>
              <w:t>"city</w:t>
            </w:r>
            <w:proofErr w:type="spellEnd"/>
            <w:r w:rsidR="00EC0EF3">
              <w:rPr>
                <w:rFonts w:ascii="Consolas" w:hAnsi="Consolas" w:cs="Consolas"/>
                <w:color w:val="2A00FF"/>
                <w:sz w:val="24"/>
                <w:szCs w:val="24"/>
              </w:rPr>
              <w:t xml:space="preserve"> girls</w:t>
            </w:r>
            <w:bookmarkStart w:id="0" w:name="_GoBack"/>
            <w:bookmarkEnd w:id="0"/>
            <w:r>
              <w:rPr>
                <w:rFonts w:ascii="Consolas" w:hAnsi="Consolas" w:cs="Consolas"/>
                <w:color w:val="2A00FF"/>
                <w:sz w:val="24"/>
                <w:szCs w:val="24"/>
              </w:rPr>
              <w:t>"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,400000.00);</w:t>
            </w:r>
          </w:p>
          <w:p w14:paraId="11FAEA44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24"/>
                <w:szCs w:val="24"/>
              </w:rPr>
              <w:t>out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.println</w:t>
            </w:r>
            <w:proofErr w:type="spellEnd"/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(</w:t>
            </w:r>
            <w:r>
              <w:rPr>
                <w:rFonts w:ascii="Consolas" w:hAnsi="Consolas" w:cs="Consolas"/>
                <w:color w:val="6A3E3E"/>
                <w:sz w:val="24"/>
                <w:szCs w:val="24"/>
              </w:rPr>
              <w:t>s2</w:t>
            </w: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);</w:t>
            </w:r>
          </w:p>
          <w:p w14:paraId="61F9FAB5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4E13E0F2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ab/>
              <w:t>}</w:t>
            </w:r>
          </w:p>
          <w:p w14:paraId="6BA99308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637A820E" w14:textId="77777777" w:rsidR="00FC403E" w:rsidRDefault="00FC403E" w:rsidP="00FC403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24"/>
                <w:szCs w:val="24"/>
              </w:rPr>
              <w:t>}</w:t>
            </w:r>
          </w:p>
          <w:p w14:paraId="027E84AF" w14:textId="6DDC3F81" w:rsidR="00FC403E" w:rsidRDefault="00FC403E" w:rsidP="00FC403E">
            <w:pPr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 xml:space="preserve">  </w:t>
            </w:r>
          </w:p>
          <w:p w14:paraId="165E9618" w14:textId="45B0C194" w:rsidR="00FC403E" w:rsidRDefault="00FC403E" w:rsidP="009F1767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28FF20B6" w14:textId="5E96A6B4" w:rsidR="00FC403E" w:rsidRDefault="00FC403E" w:rsidP="009F1767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54863742" w14:textId="3C02C016" w:rsidR="00FC403E" w:rsidRDefault="00FC403E" w:rsidP="009F1767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508FCF0D" w14:textId="3807155E" w:rsidR="00FC403E" w:rsidRDefault="00FC403E" w:rsidP="009F1767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02CB835B" w14:textId="547AE31E" w:rsidR="00FC403E" w:rsidRDefault="00FC403E" w:rsidP="009F1767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0967E46C" w14:textId="71B2CAA3" w:rsidR="00FC403E" w:rsidRDefault="00FC403E" w:rsidP="009F1767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7314D363" w14:textId="00FE66B1" w:rsidR="00FC403E" w:rsidRDefault="00FC403E" w:rsidP="009F1767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3AB6532B" w14:textId="7FA15B4E" w:rsidR="00FC403E" w:rsidRDefault="00FC403E" w:rsidP="009F1767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6C38BDF6" w14:textId="57DC85AB" w:rsidR="00FC403E" w:rsidRDefault="00FC403E" w:rsidP="009F1767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4200E257" w14:textId="36F7E8B1" w:rsidR="00FC403E" w:rsidRDefault="00FC403E" w:rsidP="009F1767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5FA693E8" w14:textId="148521AC" w:rsidR="00FC403E" w:rsidRDefault="00FC403E" w:rsidP="009F1767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526976A9" w14:textId="32FA0D8F" w:rsidR="00FC403E" w:rsidRDefault="00FC403E" w:rsidP="009F1767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3DE6EA76" w14:textId="5EBD7D98" w:rsidR="00FC403E" w:rsidRDefault="00FC403E" w:rsidP="009F1767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26880A0F" w14:textId="4BF6B31F" w:rsidR="00FC403E" w:rsidRDefault="00FC403E" w:rsidP="009F1767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524285A6" w14:textId="5D0E25E4" w:rsidR="00FC403E" w:rsidRDefault="00FC403E" w:rsidP="009F1767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02D08DF3" w14:textId="15E248E5" w:rsidR="00FC403E" w:rsidRDefault="00FC403E" w:rsidP="009F1767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251333B7" w14:textId="6CB3B8A3" w:rsidR="00FC403E" w:rsidRDefault="00FC403E" w:rsidP="009F1767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45BF3828" w14:textId="53DA2295" w:rsidR="00FC403E" w:rsidRDefault="00FC403E" w:rsidP="009F1767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726D95FA" w14:textId="711F8E94" w:rsidR="00FC403E" w:rsidRDefault="00FC403E" w:rsidP="009F1767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62ADC038" w14:textId="77777777" w:rsidR="00FC403E" w:rsidRDefault="00FC403E" w:rsidP="009F1767">
            <w:pPr>
              <w:jc w:val="center"/>
              <w:rPr>
                <w:rFonts w:ascii="Times New Roman" w:hAnsi="Times New Roman" w:cs="Times New Roman"/>
                <w:bCs/>
              </w:rPr>
            </w:pPr>
          </w:p>
          <w:p w14:paraId="505BC489" w14:textId="3DFC65CF" w:rsidR="009F1767" w:rsidRPr="00F50875" w:rsidRDefault="009F1767" w:rsidP="009F1767">
            <w:pPr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36" w:type="dxa"/>
          </w:tcPr>
          <w:p w14:paraId="6B8F95C2" w14:textId="77777777" w:rsidR="009F1767" w:rsidRDefault="009F1767" w:rsidP="000417D6"/>
        </w:tc>
      </w:tr>
    </w:tbl>
    <w:p w14:paraId="401987E9" w14:textId="77777777" w:rsidR="000417D6" w:rsidRDefault="000417D6" w:rsidP="000417D6">
      <w:pPr>
        <w:spacing w:after="0"/>
      </w:pPr>
    </w:p>
    <w:sectPr w:rsidR="000417D6" w:rsidSect="000417D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-Bold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84723B"/>
    <w:multiLevelType w:val="hybridMultilevel"/>
    <w:tmpl w:val="E1621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124B5B"/>
    <w:multiLevelType w:val="multilevel"/>
    <w:tmpl w:val="6562B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DEC3940"/>
    <w:multiLevelType w:val="hybridMultilevel"/>
    <w:tmpl w:val="D0807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ztjAzNzOzMDe3sDBR0lEKTi0uzszPAykwrAUALL7uYCwAAAA="/>
  </w:docVars>
  <w:rsids>
    <w:rsidRoot w:val="00AB3A60"/>
    <w:rsid w:val="00034E79"/>
    <w:rsid w:val="000417D6"/>
    <w:rsid w:val="00076845"/>
    <w:rsid w:val="001030D0"/>
    <w:rsid w:val="0011670C"/>
    <w:rsid w:val="001A7D18"/>
    <w:rsid w:val="00230831"/>
    <w:rsid w:val="002A3352"/>
    <w:rsid w:val="002C464D"/>
    <w:rsid w:val="00306EAF"/>
    <w:rsid w:val="0033039E"/>
    <w:rsid w:val="003514DE"/>
    <w:rsid w:val="00364346"/>
    <w:rsid w:val="003839F2"/>
    <w:rsid w:val="003E1C41"/>
    <w:rsid w:val="00440316"/>
    <w:rsid w:val="00472FA8"/>
    <w:rsid w:val="004C79AC"/>
    <w:rsid w:val="00554F66"/>
    <w:rsid w:val="0058427E"/>
    <w:rsid w:val="005B20D3"/>
    <w:rsid w:val="00613D4A"/>
    <w:rsid w:val="00637046"/>
    <w:rsid w:val="00693BD2"/>
    <w:rsid w:val="00713F08"/>
    <w:rsid w:val="00791F05"/>
    <w:rsid w:val="007F0B5D"/>
    <w:rsid w:val="008477C2"/>
    <w:rsid w:val="00852AB8"/>
    <w:rsid w:val="00885E6F"/>
    <w:rsid w:val="008A0CF4"/>
    <w:rsid w:val="008A4A99"/>
    <w:rsid w:val="00970D44"/>
    <w:rsid w:val="009F1767"/>
    <w:rsid w:val="00A12AE3"/>
    <w:rsid w:val="00A5254D"/>
    <w:rsid w:val="00A75E64"/>
    <w:rsid w:val="00AB3A60"/>
    <w:rsid w:val="00AD32DA"/>
    <w:rsid w:val="00AD3411"/>
    <w:rsid w:val="00B1082C"/>
    <w:rsid w:val="00B22296"/>
    <w:rsid w:val="00B50B18"/>
    <w:rsid w:val="00BA5FA9"/>
    <w:rsid w:val="00BC5800"/>
    <w:rsid w:val="00C038CF"/>
    <w:rsid w:val="00C470D2"/>
    <w:rsid w:val="00CA5735"/>
    <w:rsid w:val="00CC0533"/>
    <w:rsid w:val="00CE1492"/>
    <w:rsid w:val="00DB40CC"/>
    <w:rsid w:val="00E01BA7"/>
    <w:rsid w:val="00E2423E"/>
    <w:rsid w:val="00EC0EF3"/>
    <w:rsid w:val="00F50875"/>
    <w:rsid w:val="00F70C1F"/>
    <w:rsid w:val="00F843B6"/>
    <w:rsid w:val="00F9498C"/>
    <w:rsid w:val="00FC4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6C651"/>
  <w15:docId w15:val="{CEE3D0B7-E574-454C-9680-7CA4EF1C6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3A6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417D6"/>
    <w:pPr>
      <w:ind w:left="720"/>
      <w:contextualSpacing/>
    </w:pPr>
  </w:style>
  <w:style w:type="paragraph" w:styleId="NoSpacing">
    <w:name w:val="No Spacing"/>
    <w:uiPriority w:val="1"/>
    <w:qFormat/>
    <w:rsid w:val="003839F2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39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9F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970D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BD"/>
    </w:rPr>
  </w:style>
  <w:style w:type="character" w:styleId="HTMLCode">
    <w:name w:val="HTML Code"/>
    <w:basedOn w:val="DefaultParagraphFont"/>
    <w:uiPriority w:val="99"/>
    <w:semiHidden/>
    <w:unhideWhenUsed/>
    <w:rsid w:val="00970D4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0D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bn-B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0D44"/>
    <w:rPr>
      <w:rFonts w:ascii="Courier New" w:eastAsia="Times New Roman" w:hAnsi="Courier New" w:cs="Courier New"/>
      <w:sz w:val="20"/>
      <w:szCs w:val="20"/>
      <w:lang w:bidi="bn-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870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1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6</Pages>
  <Words>734</Words>
  <Characters>41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vir Ahmed</dc:creator>
  <cp:lastModifiedBy>Sonia</cp:lastModifiedBy>
  <cp:revision>4</cp:revision>
  <dcterms:created xsi:type="dcterms:W3CDTF">2020-03-09T03:49:00Z</dcterms:created>
  <dcterms:modified xsi:type="dcterms:W3CDTF">2020-03-09T16:11:00Z</dcterms:modified>
</cp:coreProperties>
</file>